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D742" w14:textId="57A0EA4D" w:rsidR="00B111BC" w:rsidRPr="00160BF8" w:rsidRDefault="00B53E75" w:rsidP="00EC67A1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ƯỜNG CƠ </w:t>
      </w:r>
      <w:r w:rsidR="00D91063">
        <w:rPr>
          <w:rFonts w:ascii="Times New Roman" w:hAnsi="Times New Roman" w:cs="Times New Roman"/>
          <w:b/>
          <w:sz w:val="24"/>
          <w:szCs w:val="24"/>
        </w:rPr>
        <w:t>KHÍ</w:t>
      </w:r>
    </w:p>
    <w:p w14:paraId="4610D046" w14:textId="3FE2D9B8" w:rsidR="00B111BC" w:rsidRPr="00160BF8" w:rsidRDefault="00B53E75" w:rsidP="00EC67A1">
      <w:pPr>
        <w:spacing w:before="12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OA</w:t>
      </w:r>
      <w:r w:rsidR="00B111BC" w:rsidRPr="00160BF8">
        <w:rPr>
          <w:rFonts w:ascii="Times New Roman" w:hAnsi="Times New Roman" w:cs="Times New Roman"/>
          <w:sz w:val="24"/>
          <w:szCs w:val="24"/>
        </w:rPr>
        <w:t xml:space="preserve"> CƠ KHÍ ĐỘNG LỰC</w:t>
      </w:r>
    </w:p>
    <w:p w14:paraId="0E12EA58" w14:textId="77777777" w:rsidR="00B111BC" w:rsidRPr="00160BF8" w:rsidRDefault="00B111BC" w:rsidP="00EC67A1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06B4EE71" w14:textId="657F82A3" w:rsidR="00B111BC" w:rsidRPr="00160BF8" w:rsidRDefault="00B111BC" w:rsidP="00EC67A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>HỌC PHẦN</w:t>
      </w:r>
      <w:r w:rsidR="0090523E" w:rsidRPr="00160BF8">
        <w:rPr>
          <w:rFonts w:ascii="Times New Roman" w:hAnsi="Times New Roman" w:cs="Times New Roman"/>
          <w:sz w:val="24"/>
          <w:szCs w:val="24"/>
        </w:rPr>
        <w:t>:</w:t>
      </w:r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="0090523E" w:rsidRPr="00160BF8">
        <w:rPr>
          <w:rFonts w:ascii="Times New Roman" w:hAnsi="Times New Roman" w:cs="Times New Roman"/>
          <w:sz w:val="24"/>
          <w:szCs w:val="24"/>
        </w:rPr>
        <w:t xml:space="preserve">ĐỒ ÁN </w:t>
      </w:r>
      <w:r w:rsidRPr="00160BF8">
        <w:rPr>
          <w:rFonts w:ascii="Times New Roman" w:hAnsi="Times New Roman" w:cs="Times New Roman"/>
          <w:sz w:val="24"/>
          <w:szCs w:val="24"/>
        </w:rPr>
        <w:t>THIẾT KẾ MÁY</w:t>
      </w:r>
      <w:r w:rsidR="00795697"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Pr="00160BF8">
        <w:rPr>
          <w:rFonts w:ascii="Times New Roman" w:hAnsi="Times New Roman" w:cs="Times New Roman"/>
          <w:sz w:val="24"/>
          <w:szCs w:val="24"/>
        </w:rPr>
        <w:t xml:space="preserve">    </w:t>
      </w:r>
      <w:r w:rsidR="00400D1E"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="0090523E" w:rsidRPr="00160BF8">
        <w:rPr>
          <w:rFonts w:ascii="Times New Roman" w:hAnsi="Times New Roman" w:cs="Times New Roman"/>
          <w:sz w:val="24"/>
          <w:szCs w:val="24"/>
        </w:rPr>
        <w:t>MÃ HP: TE3090</w:t>
      </w:r>
      <w:r w:rsidR="00224AC1" w:rsidRPr="00160BF8">
        <w:rPr>
          <w:rFonts w:ascii="Times New Roman" w:hAnsi="Times New Roman" w:cs="Times New Roman"/>
          <w:sz w:val="24"/>
          <w:szCs w:val="24"/>
        </w:rPr>
        <w:t>E</w:t>
      </w:r>
      <w:r w:rsidR="00795697"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Pr="00160BF8">
        <w:rPr>
          <w:rFonts w:ascii="Times New Roman" w:hAnsi="Times New Roman" w:cs="Times New Roman"/>
          <w:sz w:val="24"/>
          <w:szCs w:val="24"/>
        </w:rPr>
        <w:t xml:space="preserve">         MÃ LỚP: </w:t>
      </w:r>
      <w:r w:rsidR="00291CD8"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 w:rsidR="00291CD8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419280FA" w14:textId="6B10A34F" w:rsidR="0090523E" w:rsidRPr="00160BF8" w:rsidRDefault="00B111BC" w:rsidP="00EC67A1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: </w:t>
      </w:r>
      <w:r w:rsidR="009867AF" w:rsidRPr="00160BF8">
        <w:rPr>
          <w:rFonts w:ascii="Times New Roman" w:hAnsi="Times New Roman" w:cs="Times New Roman"/>
          <w:sz w:val="24"/>
          <w:szCs w:val="24"/>
        </w:rPr>
        <w:t>01</w:t>
      </w:r>
    </w:p>
    <w:p w14:paraId="662C0891" w14:textId="7746F1D2" w:rsidR="00B111BC" w:rsidRPr="00160BF8" w:rsidRDefault="0090523E" w:rsidP="00EC67A1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B111BC"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="00B111BC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1BC"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="00B111BC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11BC"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="00B111BC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2CA6"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="00092CA6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thử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máy</w:t>
      </w:r>
      <w:r w:rsidR="00D70A3E" w:rsidRPr="00160BF8">
        <w:rPr>
          <w:rFonts w:ascii="Times New Roman" w:hAnsi="Times New Roman" w:cs="Times New Roman"/>
          <w:sz w:val="24"/>
          <w:szCs w:val="24"/>
        </w:rPr>
        <w:t>-01</w:t>
      </w:r>
    </w:p>
    <w:p w14:paraId="42518043" w14:textId="2B6150D0" w:rsidR="00B111BC" w:rsidRPr="00160BF8" w:rsidRDefault="00B111BC" w:rsidP="00EC67A1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ọ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: </w:t>
      </w:r>
      <w:r w:rsidR="00CF4B17">
        <w:rPr>
          <w:rFonts w:ascii="Helvetica" w:hAnsi="Helvetica" w:cs="Helvetica"/>
          <w:b/>
          <w:bCs/>
          <w:color w:val="0000FF"/>
          <w:sz w:val="21"/>
          <w:szCs w:val="21"/>
          <w:shd w:val="clear" w:color="auto" w:fill="F5F5F5"/>
        </w:rPr>
        <w:t>Hoàng Đức Thiện</w:t>
      </w:r>
      <w:r w:rsidR="002F1CEC"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="009455EE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="00E31023" w:rsidRPr="00160BF8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="00E31023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1023"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="00E31023" w:rsidRPr="00160BF8">
        <w:rPr>
          <w:rFonts w:ascii="Times New Roman" w:hAnsi="Times New Roman" w:cs="Times New Roman"/>
          <w:sz w:val="24"/>
          <w:szCs w:val="24"/>
        </w:rPr>
        <w:t xml:space="preserve"> SV:</w:t>
      </w:r>
    </w:p>
    <w:p w14:paraId="26E3700B" w14:textId="11F6D1B6" w:rsidR="00096FF5" w:rsidRPr="00160BF8" w:rsidRDefault="00096FF5" w:rsidP="00EC67A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0BF8">
        <w:rPr>
          <w:noProof/>
          <w:sz w:val="24"/>
          <w:szCs w:val="24"/>
        </w:rPr>
        <w:drawing>
          <wp:inline distT="0" distB="0" distL="0" distR="0" wp14:anchorId="5D36D290" wp14:editId="7740B81B">
            <wp:extent cx="2607734" cy="2322943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148" cy="232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0BF8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60BF8">
        <w:rPr>
          <w:noProof/>
          <w:sz w:val="24"/>
          <w:szCs w:val="24"/>
        </w:rPr>
        <w:drawing>
          <wp:inline distT="0" distB="0" distL="0" distR="0" wp14:anchorId="2900DB71" wp14:editId="40EA6967">
            <wp:extent cx="1337733" cy="1635008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670" cy="164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25F29" w14:textId="08E3D15C" w:rsidR="00B111BC" w:rsidRPr="00160BF8" w:rsidRDefault="00B111BC" w:rsidP="00EC67A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liệ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ban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đầ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0CCB165" w14:textId="2324EEF0" w:rsidR="00A26077" w:rsidRPr="00160BF8" w:rsidRDefault="00A26077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>1.</w:t>
      </w:r>
      <w:r w:rsidR="00096FF5" w:rsidRPr="00160BF8">
        <w:rPr>
          <w:rFonts w:ascii="Times New Roman" w:hAnsi="Times New Roman" w:cs="Times New Roman"/>
          <w:sz w:val="24"/>
          <w:szCs w:val="24"/>
        </w:rPr>
        <w:t xml:space="preserve"> Công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suất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</w:t>
      </w:r>
      <w:r w:rsidR="00096FF5" w:rsidRPr="00160BF8">
        <w:rPr>
          <w:rFonts w:ascii="Times New Roman" w:hAnsi="Times New Roman" w:cs="Times New Roman"/>
          <w:sz w:val="24"/>
          <w:szCs w:val="24"/>
        </w:rPr>
        <w:t xml:space="preserve"> Ne</w:t>
      </w:r>
      <w:r w:rsidRPr="00160BF8">
        <w:rPr>
          <w:rFonts w:ascii="Times New Roman" w:hAnsi="Times New Roman" w:cs="Times New Roman"/>
          <w:sz w:val="24"/>
          <w:szCs w:val="24"/>
        </w:rPr>
        <w:t xml:space="preserve"> = </w:t>
      </w:r>
      <w:r w:rsidR="00394434" w:rsidRPr="00160BF8">
        <w:rPr>
          <w:rFonts w:ascii="Times New Roman" w:hAnsi="Times New Roman" w:cs="Times New Roman"/>
          <w:sz w:val="24"/>
          <w:szCs w:val="24"/>
        </w:rPr>
        <w:t>2.8</w:t>
      </w:r>
      <w:r w:rsidR="00096FF5" w:rsidRPr="00160BF8">
        <w:rPr>
          <w:rFonts w:ascii="Times New Roman" w:hAnsi="Times New Roman" w:cs="Times New Roman"/>
          <w:sz w:val="24"/>
          <w:szCs w:val="24"/>
        </w:rPr>
        <w:t>kW</w:t>
      </w:r>
    </w:p>
    <w:p w14:paraId="77BE5A9C" w14:textId="14A3AE7B" w:rsidR="00A26077" w:rsidRPr="00160BF8" w:rsidRDefault="00A26077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>2.</w:t>
      </w:r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Tốc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</w:t>
      </w:r>
      <w:r w:rsidR="00096FF5" w:rsidRPr="00160BF8">
        <w:rPr>
          <w:rFonts w:ascii="Times New Roman" w:hAnsi="Times New Roman" w:cs="Times New Roman"/>
          <w:sz w:val="24"/>
          <w:szCs w:val="24"/>
        </w:rPr>
        <w:t xml:space="preserve"> n</w:t>
      </w:r>
      <w:r w:rsidRPr="00160BF8">
        <w:rPr>
          <w:rFonts w:ascii="Times New Roman" w:hAnsi="Times New Roman" w:cs="Times New Roman"/>
          <w:sz w:val="24"/>
          <w:szCs w:val="24"/>
        </w:rPr>
        <w:t xml:space="preserve"> = </w:t>
      </w:r>
      <w:r w:rsidR="00096FF5" w:rsidRPr="00160BF8">
        <w:rPr>
          <w:rFonts w:ascii="Times New Roman" w:hAnsi="Times New Roman" w:cs="Times New Roman"/>
          <w:sz w:val="24"/>
          <w:szCs w:val="24"/>
        </w:rPr>
        <w:t>2500</w:t>
      </w:r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r w:rsidR="00096FF5" w:rsidRPr="00160BF8">
        <w:rPr>
          <w:rFonts w:ascii="Times New Roman" w:hAnsi="Times New Roman" w:cs="Times New Roman"/>
          <w:sz w:val="24"/>
          <w:szCs w:val="24"/>
        </w:rPr>
        <w:t>v/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ph</w:t>
      </w:r>
      <w:proofErr w:type="spellEnd"/>
    </w:p>
    <w:p w14:paraId="5CA71AAA" w14:textId="3961E285" w:rsidR="00A26077" w:rsidRPr="00160BF8" w:rsidRDefault="00A26077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>3.</w:t>
      </w:r>
      <w:r w:rsidR="002761DD" w:rsidRPr="00160BF8">
        <w:rPr>
          <w:rFonts w:ascii="Times New Roman" w:hAnsi="Times New Roman" w:cs="Times New Roman"/>
          <w:sz w:val="24"/>
          <w:szCs w:val="24"/>
        </w:rPr>
        <w:t xml:space="preserve">Từ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="00096FF5" w:rsidRPr="00160BF8">
        <w:rPr>
          <w:rFonts w:ascii="Times New Roman" w:hAnsi="Times New Roman" w:cs="Times New Roman"/>
          <w:sz w:val="24"/>
          <w:szCs w:val="24"/>
        </w:rPr>
        <w:t xml:space="preserve"> bánh </w:t>
      </w:r>
      <w:proofErr w:type="spellStart"/>
      <w:r w:rsidR="00096FF5"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b/>
          <w:bCs/>
          <w:sz w:val="24"/>
          <w:szCs w:val="24"/>
        </w:rPr>
        <w:t>bộ</w:t>
      </w:r>
      <w:proofErr w:type="spellEnd"/>
      <w:r w:rsidR="002761DD"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b/>
          <w:bCs/>
          <w:sz w:val="24"/>
          <w:szCs w:val="24"/>
        </w:rPr>
        <w:t>truyền</w:t>
      </w:r>
      <w:proofErr w:type="spellEnd"/>
      <w:r w:rsidR="002761DD"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b/>
          <w:bCs/>
          <w:sz w:val="24"/>
          <w:szCs w:val="24"/>
        </w:rPr>
        <w:t>đai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tỷ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k = 4</w:t>
      </w:r>
    </w:p>
    <w:p w14:paraId="48CB5036" w14:textId="666973E1" w:rsidR="00096FF5" w:rsidRPr="00160BF8" w:rsidRDefault="00096FF5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4. Bán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bánh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R = 250 mm</w:t>
      </w:r>
    </w:p>
    <w:p w14:paraId="4506B097" w14:textId="7B279101" w:rsidR="00096FF5" w:rsidRDefault="00096FF5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ườ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ă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D = 4</w:t>
      </w:r>
      <w:r w:rsidR="002761DD" w:rsidRPr="00160BF8">
        <w:rPr>
          <w:rFonts w:ascii="Times New Roman" w:hAnsi="Times New Roman" w:cs="Times New Roman"/>
          <w:sz w:val="24"/>
          <w:szCs w:val="24"/>
        </w:rPr>
        <w:t>7</w:t>
      </w:r>
      <w:r w:rsidRPr="00160BF8">
        <w:rPr>
          <w:rFonts w:ascii="Times New Roman" w:hAnsi="Times New Roman" w:cs="Times New Roman"/>
          <w:sz w:val="24"/>
          <w:szCs w:val="24"/>
        </w:rPr>
        <w:t>0mm</w:t>
      </w:r>
    </w:p>
    <w:p w14:paraId="37F2CCAC" w14:textId="6C3FE7D0" w:rsidR="00F95383" w:rsidRPr="00160BF8" w:rsidRDefault="00F95383" w:rsidP="00EC67A1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ờ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ệc</w:t>
      </w:r>
      <w:proofErr w:type="spellEnd"/>
      <w:r>
        <w:rPr>
          <w:rFonts w:ascii="Times New Roman" w:hAnsi="Times New Roman" w:cs="Times New Roman"/>
          <w:sz w:val="24"/>
          <w:szCs w:val="24"/>
        </w:rPr>
        <w:t>: 10.000 h</w:t>
      </w:r>
    </w:p>
    <w:p w14:paraId="2FAFA340" w14:textId="4AC2B1D6" w:rsidR="00A26077" w:rsidRPr="00160BF8" w:rsidRDefault="008003D5" w:rsidP="00EC67A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Yê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cầ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30AFEE0" w14:textId="188AE26D" w:rsidR="008003D5" w:rsidRPr="00160BF8" w:rsidRDefault="008003D5" w:rsidP="00EC67A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ự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iện</w:t>
      </w:r>
      <w:proofErr w:type="spellEnd"/>
    </w:p>
    <w:p w14:paraId="2A2D391B" w14:textId="6498CEB0" w:rsidR="008003D5" w:rsidRPr="00160BF8" w:rsidRDefault="00EC67A1" w:rsidP="00EC67A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ục</w:t>
      </w:r>
      <w:proofErr w:type="spellEnd"/>
    </w:p>
    <w:p w14:paraId="54CF85BE" w14:textId="1B84DF43" w:rsidR="008003D5" w:rsidRPr="00160BF8" w:rsidRDefault="008003D5" w:rsidP="00EC67A1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ổ </w:t>
      </w:r>
    </w:p>
    <w:p w14:paraId="3F5AAB83" w14:textId="1472A17A" w:rsidR="00A26077" w:rsidRPr="00160BF8" w:rsidRDefault="00A26077" w:rsidP="00EC67A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hối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lượng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9160160" w14:textId="7FCD95FC" w:rsidR="002761DD" w:rsidRPr="00160BF8" w:rsidRDefault="00160BF8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</w:t>
      </w:r>
      <w:r w:rsidR="002761DD" w:rsidRPr="00160BF8">
        <w:rPr>
          <w:rFonts w:ascii="Times New Roman" w:hAnsi="Times New Roman" w:cs="Times New Roman"/>
          <w:sz w:val="24"/>
          <w:szCs w:val="24"/>
        </w:rPr>
        <w:t>huyết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m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ì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iểu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)</w:t>
      </w:r>
    </w:p>
    <w:p w14:paraId="0EAE40CE" w14:textId="5E326FC0" w:rsidR="00A26077" w:rsidRPr="00160BF8" w:rsidRDefault="00160BF8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B</w:t>
      </w:r>
      <w:r w:rsidR="00A26077" w:rsidRPr="00160BF8">
        <w:rPr>
          <w:rFonts w:ascii="Times New Roman" w:hAnsi="Times New Roman" w:cs="Times New Roman"/>
          <w:sz w:val="24"/>
          <w:szCs w:val="24"/>
        </w:rPr>
        <w:t>ản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vẽ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lắp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="002761DD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761DD"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vẽ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="00A26077" w:rsidRPr="00160BF8">
        <w:rPr>
          <w:rFonts w:ascii="Times New Roman" w:hAnsi="Times New Roman" w:cs="Times New Roman"/>
          <w:sz w:val="24"/>
          <w:szCs w:val="24"/>
        </w:rPr>
        <w:t xml:space="preserve"> ổ bi, con </w:t>
      </w:r>
      <w:proofErr w:type="spellStart"/>
      <w:r w:rsidR="00A26077" w:rsidRPr="00160BF8">
        <w:rPr>
          <w:rFonts w:ascii="Times New Roman" w:hAnsi="Times New Roman" w:cs="Times New Roman"/>
          <w:sz w:val="24"/>
          <w:szCs w:val="24"/>
        </w:rPr>
        <w:t>lăn</w:t>
      </w:r>
      <w:proofErr w:type="spellEnd"/>
      <w:proofErr w:type="gramStart"/>
      <w:r w:rsidR="002761DD" w:rsidRPr="00160BF8">
        <w:rPr>
          <w:rFonts w:ascii="Times New Roman" w:hAnsi="Times New Roman" w:cs="Times New Roman"/>
          <w:sz w:val="24"/>
          <w:szCs w:val="24"/>
        </w:rPr>
        <w:t>…</w:t>
      </w:r>
      <w:r w:rsidRPr="00160BF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0BF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ổ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A3/A4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ó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ù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uy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)</w:t>
      </w:r>
    </w:p>
    <w:p w14:paraId="43909BCB" w14:textId="73A9157B" w:rsidR="008A6082" w:rsidRPr="00160BF8" w:rsidRDefault="008A6082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uyế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íc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3D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ỏ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.</w:t>
      </w:r>
    </w:p>
    <w:p w14:paraId="272B4F5E" w14:textId="77777777" w:rsidR="008A6082" w:rsidRPr="00160BF8" w:rsidRDefault="008A6082" w:rsidP="00EC67A1">
      <w:pPr>
        <w:spacing w:after="0"/>
        <w:ind w:firstLine="567"/>
        <w:rPr>
          <w:rFonts w:ascii="Times New Roman" w:hAnsi="Times New Roman" w:cs="Times New Roman"/>
          <w:sz w:val="24"/>
          <w:szCs w:val="24"/>
        </w:rPr>
      </w:pPr>
    </w:p>
    <w:p w14:paraId="1A062B14" w14:textId="0C298CBD" w:rsidR="00D316C1" w:rsidRPr="00160BF8" w:rsidRDefault="0058763E" w:rsidP="00EC67A1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160BF8">
        <w:rPr>
          <w:rFonts w:ascii="Times New Roman" w:hAnsi="Times New Roman" w:cs="Times New Roman"/>
          <w:i/>
          <w:sz w:val="24"/>
          <w:szCs w:val="24"/>
        </w:rPr>
        <w:t xml:space="preserve">Hà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ội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    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tháng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F4B17">
        <w:rPr>
          <w:rFonts w:ascii="Times New Roman" w:hAnsi="Times New Roman" w:cs="Times New Roman"/>
          <w:i/>
          <w:sz w:val="24"/>
          <w:szCs w:val="24"/>
        </w:rPr>
        <w:t>02</w:t>
      </w:r>
      <w:r w:rsidRPr="00160BF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ăm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202</w:t>
      </w:r>
      <w:r w:rsidR="00CF4B17">
        <w:rPr>
          <w:rFonts w:ascii="Times New Roman" w:hAnsi="Times New Roman" w:cs="Times New Roman"/>
          <w:i/>
          <w:sz w:val="24"/>
          <w:szCs w:val="24"/>
        </w:rPr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5068"/>
      </w:tblGrid>
      <w:tr w:rsidR="0058763E" w:rsidRPr="00160BF8" w14:paraId="21A41C4F" w14:textId="77777777" w:rsidTr="00873F84">
        <w:tc>
          <w:tcPr>
            <w:tcW w:w="4390" w:type="dxa"/>
          </w:tcPr>
          <w:p w14:paraId="79AF6286" w14:textId="77777777" w:rsidR="0058763E" w:rsidRPr="00160BF8" w:rsidRDefault="0058763E" w:rsidP="00EC67A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nh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viên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thực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hiện</w:t>
            </w:r>
            <w:proofErr w:type="spellEnd"/>
          </w:p>
        </w:tc>
        <w:tc>
          <w:tcPr>
            <w:tcW w:w="5068" w:type="dxa"/>
          </w:tcPr>
          <w:p w14:paraId="58639ABA" w14:textId="77777777" w:rsidR="0058763E" w:rsidRPr="00160BF8" w:rsidRDefault="0058763E" w:rsidP="00EC67A1">
            <w:pPr>
              <w:ind w:firstLine="7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Giáo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viên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hướng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dẫn</w:t>
            </w:r>
            <w:proofErr w:type="spellEnd"/>
          </w:p>
          <w:p w14:paraId="0033A8B7" w14:textId="77777777" w:rsidR="0058763E" w:rsidRPr="00160BF8" w:rsidRDefault="0058763E" w:rsidP="00EC67A1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DC3179" w14:textId="77777777" w:rsidR="0058763E" w:rsidRPr="00160BF8" w:rsidRDefault="0058763E" w:rsidP="00EC67A1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62C342" w14:textId="77777777" w:rsidR="0058763E" w:rsidRPr="00160BF8" w:rsidRDefault="0058763E" w:rsidP="00EC67A1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963BC" w14:textId="0D90D1DA" w:rsidR="0058763E" w:rsidRPr="00160BF8" w:rsidRDefault="009867AF" w:rsidP="00EC67A1">
            <w:pPr>
              <w:ind w:firstLine="7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ThS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guyễn Đức Khánh</w:t>
            </w:r>
          </w:p>
        </w:tc>
      </w:tr>
    </w:tbl>
    <w:p w14:paraId="2FDEC3AA" w14:textId="77777777" w:rsidR="00D316C1" w:rsidRPr="00160BF8" w:rsidRDefault="00D316C1" w:rsidP="00EC67A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BB1160" w14:textId="77777777" w:rsidR="009867AF" w:rsidRPr="00160BF8" w:rsidRDefault="009867AF" w:rsidP="00EC67A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br w:type="page"/>
      </w:r>
    </w:p>
    <w:p w14:paraId="7C5882AC" w14:textId="77777777" w:rsidR="00D91063" w:rsidRPr="00160BF8" w:rsidRDefault="00D91063" w:rsidP="00D91063">
      <w:pPr>
        <w:spacing w:before="120"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RƯỜNG CƠ KHÍ</w:t>
      </w:r>
    </w:p>
    <w:p w14:paraId="6A9A0747" w14:textId="77777777" w:rsidR="00D91063" w:rsidRPr="00160BF8" w:rsidRDefault="00D91063" w:rsidP="00D91063">
      <w:pPr>
        <w:spacing w:before="12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HOA</w:t>
      </w:r>
      <w:r w:rsidRPr="00160BF8">
        <w:rPr>
          <w:rFonts w:ascii="Times New Roman" w:hAnsi="Times New Roman" w:cs="Times New Roman"/>
          <w:sz w:val="24"/>
          <w:szCs w:val="24"/>
        </w:rPr>
        <w:t xml:space="preserve"> CƠ KHÍ ĐỘNG LỰC</w:t>
      </w:r>
    </w:p>
    <w:p w14:paraId="1D2D67A2" w14:textId="77777777" w:rsidR="00D70A3E" w:rsidRPr="00160BF8" w:rsidRDefault="00D70A3E" w:rsidP="00D70A3E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71ED792E" w14:textId="1B68E3AE" w:rsidR="00D70A3E" w:rsidRPr="00160BF8" w:rsidRDefault="00D70A3E" w:rsidP="00D70A3E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>HỌC PHẦN: ĐỒ ÁN THIẾT KẾ MÁY      MÃ HP: TE3090</w:t>
      </w:r>
      <w:r w:rsidR="00224AC1" w:rsidRPr="00160BF8">
        <w:rPr>
          <w:rFonts w:ascii="Times New Roman" w:hAnsi="Times New Roman" w:cs="Times New Roman"/>
          <w:sz w:val="24"/>
          <w:szCs w:val="24"/>
        </w:rPr>
        <w:t>E</w:t>
      </w:r>
      <w:r w:rsidRPr="00160BF8">
        <w:rPr>
          <w:rFonts w:ascii="Times New Roman" w:hAnsi="Times New Roman" w:cs="Times New Roman"/>
          <w:sz w:val="24"/>
          <w:szCs w:val="24"/>
        </w:rPr>
        <w:t xml:space="preserve">          MÃ LỚP: </w:t>
      </w:r>
      <w:r w:rsidR="00291CD8">
        <w:rPr>
          <w:rFonts w:ascii="Times New Roman" w:hAnsi="Times New Roman" w:cs="Times New Roman"/>
          <w:sz w:val="24"/>
          <w:szCs w:val="24"/>
        </w:rPr>
        <w:t>………</w:t>
      </w:r>
      <w:proofErr w:type="gramStart"/>
      <w:r w:rsidR="00291CD8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3E4ED6EB" w14:textId="5FACEFBB" w:rsidR="00D70A3E" w:rsidRPr="00160BF8" w:rsidRDefault="00D70A3E" w:rsidP="00D70A3E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0</w:t>
      </w:r>
      <w:r w:rsidR="00394434" w:rsidRPr="00160BF8">
        <w:rPr>
          <w:rFonts w:ascii="Times New Roman" w:hAnsi="Times New Roman" w:cs="Times New Roman"/>
          <w:sz w:val="24"/>
          <w:szCs w:val="24"/>
        </w:rPr>
        <w:t>2</w:t>
      </w:r>
    </w:p>
    <w:p w14:paraId="7197BCED" w14:textId="3C5BD7D2" w:rsidR="00D70A3E" w:rsidRPr="00160BF8" w:rsidRDefault="00D70A3E" w:rsidP="00D70A3E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máy-02</w:t>
      </w:r>
    </w:p>
    <w:p w14:paraId="6537BBD8" w14:textId="3D4602F2" w:rsidR="00D70A3E" w:rsidRPr="00160BF8" w:rsidRDefault="00D70A3E" w:rsidP="00D70A3E">
      <w:p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ọ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:  </w:t>
      </w:r>
      <w:proofErr w:type="spellStart"/>
      <w:r w:rsidR="00CF4B17">
        <w:rPr>
          <w:rFonts w:ascii="Helvetica" w:hAnsi="Helvetica" w:cs="Helvetica"/>
          <w:b/>
          <w:bCs/>
          <w:color w:val="0000FF"/>
          <w:sz w:val="21"/>
          <w:szCs w:val="21"/>
          <w:shd w:val="clear" w:color="auto" w:fill="F5F5F5"/>
        </w:rPr>
        <w:t>Trần</w:t>
      </w:r>
      <w:proofErr w:type="spellEnd"/>
      <w:r w:rsidR="00CF4B17">
        <w:rPr>
          <w:rFonts w:ascii="Helvetica" w:hAnsi="Helvetica" w:cs="Helvetica"/>
          <w:b/>
          <w:bCs/>
          <w:color w:val="0000FF"/>
          <w:sz w:val="21"/>
          <w:szCs w:val="21"/>
          <w:shd w:val="clear" w:color="auto" w:fill="F5F5F5"/>
        </w:rPr>
        <w:t xml:space="preserve"> Minh Tuấn</w:t>
      </w:r>
      <w:r w:rsidR="009455EE">
        <w:rPr>
          <w:rFonts w:ascii="Helvetica" w:hAnsi="Helvetica" w:cs="Helvetica"/>
          <w:b/>
          <w:bCs/>
          <w:color w:val="0000FF"/>
          <w:sz w:val="21"/>
          <w:szCs w:val="21"/>
          <w:shd w:val="clear" w:color="auto" w:fill="F5F5F5"/>
        </w:rPr>
        <w:t xml:space="preserve">                     </w:t>
      </w:r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SV:</w:t>
      </w:r>
    </w:p>
    <w:p w14:paraId="262E2F1A" w14:textId="77777777" w:rsidR="00D70A3E" w:rsidRPr="00160BF8" w:rsidRDefault="00D70A3E" w:rsidP="00D70A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60BF8">
        <w:rPr>
          <w:noProof/>
          <w:sz w:val="24"/>
          <w:szCs w:val="24"/>
        </w:rPr>
        <w:drawing>
          <wp:inline distT="0" distB="0" distL="0" distR="0" wp14:anchorId="62875642" wp14:editId="7D050D58">
            <wp:extent cx="2607734" cy="2322943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148" cy="232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0BF8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160BF8">
        <w:rPr>
          <w:noProof/>
          <w:sz w:val="24"/>
          <w:szCs w:val="24"/>
        </w:rPr>
        <w:drawing>
          <wp:inline distT="0" distB="0" distL="0" distR="0" wp14:anchorId="45DDF456" wp14:editId="6EF35B62">
            <wp:extent cx="1337733" cy="163500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670" cy="164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1C5EC" w14:textId="77777777" w:rsidR="00D70A3E" w:rsidRPr="00160BF8" w:rsidRDefault="00D70A3E" w:rsidP="00D70A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liệ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ban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đầ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EA2C189" w14:textId="756A277F" w:rsidR="00D70A3E" w:rsidRPr="00160BF8" w:rsidRDefault="00D70A3E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1. Công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uấ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Ne = 3.5kW</w:t>
      </w:r>
    </w:p>
    <w:p w14:paraId="14E74D3C" w14:textId="5AD4B32F" w:rsidR="00D70A3E" w:rsidRPr="00160BF8" w:rsidRDefault="00D70A3E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ố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n = 4500 v/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</w:t>
      </w:r>
      <w:proofErr w:type="spellEnd"/>
    </w:p>
    <w:p w14:paraId="088AAD93" w14:textId="1EEFE994" w:rsidR="00D70A3E" w:rsidRPr="00160BF8" w:rsidRDefault="00D70A3E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3.Từ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bánh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bộ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ruyền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xíc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ỷ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k = 4</w:t>
      </w:r>
      <w:r w:rsidR="00443851" w:rsidRPr="00160BF8">
        <w:rPr>
          <w:rFonts w:ascii="Times New Roman" w:hAnsi="Times New Roman" w:cs="Times New Roman"/>
          <w:sz w:val="24"/>
          <w:szCs w:val="24"/>
        </w:rPr>
        <w:t>.5</w:t>
      </w:r>
    </w:p>
    <w:p w14:paraId="4B318B69" w14:textId="77777777" w:rsidR="00D70A3E" w:rsidRPr="00160BF8" w:rsidRDefault="00D70A3E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4. Bán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bánh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R = 250 mm</w:t>
      </w:r>
    </w:p>
    <w:p w14:paraId="46BE1F06" w14:textId="0AA30DBC" w:rsidR="00D70A3E" w:rsidRDefault="00D70A3E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60BF8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ườ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con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ă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: D = 470mm</w:t>
      </w:r>
    </w:p>
    <w:p w14:paraId="2C528EA9" w14:textId="7637A70F" w:rsidR="00F95383" w:rsidRPr="00160BF8" w:rsidRDefault="00F95383" w:rsidP="00D70A3E">
      <w:pPr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ờ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ệc</w:t>
      </w:r>
      <w:proofErr w:type="spellEnd"/>
      <w:r>
        <w:rPr>
          <w:rFonts w:ascii="Times New Roman" w:hAnsi="Times New Roman" w:cs="Times New Roman"/>
          <w:sz w:val="24"/>
          <w:szCs w:val="24"/>
        </w:rPr>
        <w:t>: 10.000 h</w:t>
      </w:r>
    </w:p>
    <w:p w14:paraId="06B907E5" w14:textId="77777777" w:rsidR="00D70A3E" w:rsidRPr="00160BF8" w:rsidRDefault="00D70A3E" w:rsidP="00D70A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Yê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cầu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708016" w14:textId="77777777" w:rsidR="00D70A3E" w:rsidRPr="00160BF8" w:rsidRDefault="00D70A3E" w:rsidP="00D70A3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ự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iện</w:t>
      </w:r>
      <w:proofErr w:type="spellEnd"/>
    </w:p>
    <w:p w14:paraId="0DEE7FB2" w14:textId="77777777" w:rsidR="00D70A3E" w:rsidRPr="00160BF8" w:rsidRDefault="00D70A3E" w:rsidP="00D70A3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ục</w:t>
      </w:r>
      <w:proofErr w:type="spellEnd"/>
    </w:p>
    <w:p w14:paraId="11A58FE1" w14:textId="77777777" w:rsidR="00D70A3E" w:rsidRPr="00160BF8" w:rsidRDefault="00D70A3E" w:rsidP="00D70A3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họ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ổ </w:t>
      </w:r>
    </w:p>
    <w:p w14:paraId="2938698E" w14:textId="77777777" w:rsidR="00D70A3E" w:rsidRPr="00160BF8" w:rsidRDefault="00D70A3E" w:rsidP="00D70A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hối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lượng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b/>
          <w:bCs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5973B38" w14:textId="65624B1E" w:rsidR="00160BF8" w:rsidRPr="00160BF8" w:rsidRDefault="00160BF8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uy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ì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iểu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xe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ruyề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anh</w:t>
      </w:r>
      <w:proofErr w:type="spellEnd"/>
    </w:p>
    <w:p w14:paraId="15C77CA2" w14:textId="77777777" w:rsidR="00160BF8" w:rsidRPr="00160BF8" w:rsidRDefault="00160BF8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ẽ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ắp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ẽ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chi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ổ bi, con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lăn</w:t>
      </w:r>
      <w:proofErr w:type="spellEnd"/>
      <w:proofErr w:type="gramStart"/>
      <w:r w:rsidRPr="00160BF8">
        <w:rPr>
          <w:rFonts w:ascii="Times New Roman" w:hAnsi="Times New Roman" w:cs="Times New Roman"/>
          <w:sz w:val="24"/>
          <w:szCs w:val="24"/>
        </w:rPr>
        <w:t>…(</w:t>
      </w:r>
      <w:proofErr w:type="gramEnd"/>
      <w:r w:rsidRPr="00160BF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ổ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A3/A4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ó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ù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uy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)</w:t>
      </w:r>
    </w:p>
    <w:p w14:paraId="2105098D" w14:textId="77777777" w:rsidR="00160BF8" w:rsidRPr="00160BF8" w:rsidRDefault="00160BF8" w:rsidP="00160BF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uyế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híc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3D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mô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phỏ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oạt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160BF8">
        <w:rPr>
          <w:rFonts w:ascii="Times New Roman" w:hAnsi="Times New Roman" w:cs="Times New Roman"/>
          <w:sz w:val="24"/>
          <w:szCs w:val="24"/>
        </w:rPr>
        <w:t>.</w:t>
      </w:r>
    </w:p>
    <w:p w14:paraId="75C5C461" w14:textId="77777777" w:rsidR="008A6082" w:rsidRPr="00160BF8" w:rsidRDefault="008A6082" w:rsidP="00D70A3E">
      <w:pPr>
        <w:spacing w:after="0"/>
        <w:ind w:firstLine="567"/>
        <w:rPr>
          <w:rFonts w:ascii="Times New Roman" w:hAnsi="Times New Roman" w:cs="Times New Roman"/>
          <w:sz w:val="24"/>
          <w:szCs w:val="24"/>
        </w:rPr>
      </w:pPr>
    </w:p>
    <w:p w14:paraId="6D0890E3" w14:textId="118D1425" w:rsidR="00D70A3E" w:rsidRPr="00160BF8" w:rsidRDefault="00D70A3E" w:rsidP="00D70A3E">
      <w:pPr>
        <w:spacing w:after="0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160BF8">
        <w:rPr>
          <w:rFonts w:ascii="Times New Roman" w:hAnsi="Times New Roman" w:cs="Times New Roman"/>
          <w:i/>
          <w:sz w:val="24"/>
          <w:szCs w:val="24"/>
        </w:rPr>
        <w:t xml:space="preserve">Hà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ội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    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tháng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F4B17">
        <w:rPr>
          <w:rFonts w:ascii="Times New Roman" w:hAnsi="Times New Roman" w:cs="Times New Roman"/>
          <w:i/>
          <w:sz w:val="24"/>
          <w:szCs w:val="24"/>
        </w:rPr>
        <w:t>02</w:t>
      </w:r>
      <w:r w:rsidRPr="00160BF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60BF8">
        <w:rPr>
          <w:rFonts w:ascii="Times New Roman" w:hAnsi="Times New Roman" w:cs="Times New Roman"/>
          <w:i/>
          <w:sz w:val="24"/>
          <w:szCs w:val="24"/>
        </w:rPr>
        <w:t>năm</w:t>
      </w:r>
      <w:proofErr w:type="spellEnd"/>
      <w:r w:rsidRPr="00160BF8">
        <w:rPr>
          <w:rFonts w:ascii="Times New Roman" w:hAnsi="Times New Roman" w:cs="Times New Roman"/>
          <w:i/>
          <w:sz w:val="24"/>
          <w:szCs w:val="24"/>
        </w:rPr>
        <w:t xml:space="preserve"> 202</w:t>
      </w:r>
      <w:r w:rsidR="00CF4B17">
        <w:rPr>
          <w:rFonts w:ascii="Times New Roman" w:hAnsi="Times New Roman" w:cs="Times New Roman"/>
          <w:i/>
          <w:sz w:val="24"/>
          <w:szCs w:val="24"/>
        </w:rPr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5068"/>
      </w:tblGrid>
      <w:tr w:rsidR="00D70A3E" w:rsidRPr="00160BF8" w14:paraId="4DDE4199" w14:textId="77777777" w:rsidTr="00873F84">
        <w:tc>
          <w:tcPr>
            <w:tcW w:w="4390" w:type="dxa"/>
          </w:tcPr>
          <w:p w14:paraId="7CAB4A2C" w14:textId="77777777" w:rsidR="00D70A3E" w:rsidRPr="00160BF8" w:rsidRDefault="00D70A3E" w:rsidP="003A43C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nh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viên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thực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hiện</w:t>
            </w:r>
            <w:proofErr w:type="spellEnd"/>
          </w:p>
        </w:tc>
        <w:tc>
          <w:tcPr>
            <w:tcW w:w="5068" w:type="dxa"/>
          </w:tcPr>
          <w:p w14:paraId="524987F9" w14:textId="77777777" w:rsidR="00D70A3E" w:rsidRPr="00160BF8" w:rsidRDefault="00D70A3E" w:rsidP="003A43CC">
            <w:pPr>
              <w:ind w:firstLine="7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Giáo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viên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hướng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dẫn</w:t>
            </w:r>
            <w:proofErr w:type="spellEnd"/>
          </w:p>
          <w:p w14:paraId="69F23D63" w14:textId="77777777" w:rsidR="00D70A3E" w:rsidRPr="00160BF8" w:rsidRDefault="00D70A3E" w:rsidP="003A43CC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29E851" w14:textId="77777777" w:rsidR="00D70A3E" w:rsidRPr="00160BF8" w:rsidRDefault="00D70A3E" w:rsidP="003A43CC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C22DBD" w14:textId="77777777" w:rsidR="00D70A3E" w:rsidRPr="00160BF8" w:rsidRDefault="00D70A3E" w:rsidP="003A43CC">
            <w:pPr>
              <w:ind w:firstLine="7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617BFD" w14:textId="77777777" w:rsidR="00D70A3E" w:rsidRPr="00160BF8" w:rsidRDefault="00D70A3E" w:rsidP="003A43CC">
            <w:pPr>
              <w:ind w:firstLine="74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>ThS</w:t>
            </w:r>
            <w:proofErr w:type="spellEnd"/>
            <w:r w:rsidRPr="00160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guyễn Đức Khánh</w:t>
            </w:r>
          </w:p>
        </w:tc>
      </w:tr>
    </w:tbl>
    <w:p w14:paraId="218FF761" w14:textId="1F06D9BE" w:rsidR="005432E8" w:rsidRPr="00160BF8" w:rsidRDefault="005432E8" w:rsidP="00EC67A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sectPr w:rsidR="005432E8" w:rsidRPr="00160BF8" w:rsidSect="00317EE1">
      <w:pgSz w:w="11907" w:h="16840" w:code="9"/>
      <w:pgMar w:top="964" w:right="851" w:bottom="907" w:left="1588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67C54"/>
    <w:multiLevelType w:val="hybridMultilevel"/>
    <w:tmpl w:val="716CC7A0"/>
    <w:lvl w:ilvl="0" w:tplc="7DB6315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8718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sjA2MwFiI1MDSyUdpeDU4uLM/DyQAotaADetENgsAAAA"/>
  </w:docVars>
  <w:rsids>
    <w:rsidRoot w:val="00B111BC"/>
    <w:rsid w:val="00026BAC"/>
    <w:rsid w:val="00073F36"/>
    <w:rsid w:val="00092CA6"/>
    <w:rsid w:val="00096FF5"/>
    <w:rsid w:val="000E1708"/>
    <w:rsid w:val="00160BF8"/>
    <w:rsid w:val="001D1445"/>
    <w:rsid w:val="001F1E1D"/>
    <w:rsid w:val="00224AC1"/>
    <w:rsid w:val="002310C7"/>
    <w:rsid w:val="002761DD"/>
    <w:rsid w:val="00286CB8"/>
    <w:rsid w:val="00286FFF"/>
    <w:rsid w:val="00291CD8"/>
    <w:rsid w:val="00294AC9"/>
    <w:rsid w:val="002B652C"/>
    <w:rsid w:val="002F1CEC"/>
    <w:rsid w:val="0030238F"/>
    <w:rsid w:val="0031469B"/>
    <w:rsid w:val="00317EE1"/>
    <w:rsid w:val="00326B01"/>
    <w:rsid w:val="00340D18"/>
    <w:rsid w:val="003823B4"/>
    <w:rsid w:val="00394434"/>
    <w:rsid w:val="003A3198"/>
    <w:rsid w:val="00400D1E"/>
    <w:rsid w:val="00443851"/>
    <w:rsid w:val="0047553B"/>
    <w:rsid w:val="004F5BCB"/>
    <w:rsid w:val="00511562"/>
    <w:rsid w:val="0053689D"/>
    <w:rsid w:val="005432E8"/>
    <w:rsid w:val="00565FE1"/>
    <w:rsid w:val="0058763E"/>
    <w:rsid w:val="00596B06"/>
    <w:rsid w:val="005971DD"/>
    <w:rsid w:val="005A0A66"/>
    <w:rsid w:val="005E723B"/>
    <w:rsid w:val="00601C47"/>
    <w:rsid w:val="006305B5"/>
    <w:rsid w:val="00642B9F"/>
    <w:rsid w:val="0066133B"/>
    <w:rsid w:val="00673C63"/>
    <w:rsid w:val="00681E37"/>
    <w:rsid w:val="006B73C7"/>
    <w:rsid w:val="006C55D3"/>
    <w:rsid w:val="006F7B90"/>
    <w:rsid w:val="00723603"/>
    <w:rsid w:val="00744922"/>
    <w:rsid w:val="00795697"/>
    <w:rsid w:val="007E50B6"/>
    <w:rsid w:val="008003D5"/>
    <w:rsid w:val="00812127"/>
    <w:rsid w:val="008218AF"/>
    <w:rsid w:val="008312F9"/>
    <w:rsid w:val="00873F84"/>
    <w:rsid w:val="008976D5"/>
    <w:rsid w:val="008A6082"/>
    <w:rsid w:val="008A73F5"/>
    <w:rsid w:val="0090523E"/>
    <w:rsid w:val="009228C2"/>
    <w:rsid w:val="009262E3"/>
    <w:rsid w:val="00933FBE"/>
    <w:rsid w:val="00945094"/>
    <w:rsid w:val="009455EE"/>
    <w:rsid w:val="009867AF"/>
    <w:rsid w:val="009A088A"/>
    <w:rsid w:val="009B37E0"/>
    <w:rsid w:val="009B49B9"/>
    <w:rsid w:val="009B7499"/>
    <w:rsid w:val="009E5687"/>
    <w:rsid w:val="00A0008C"/>
    <w:rsid w:val="00A26077"/>
    <w:rsid w:val="00A469B1"/>
    <w:rsid w:val="00A47055"/>
    <w:rsid w:val="00A5167F"/>
    <w:rsid w:val="00AB17D5"/>
    <w:rsid w:val="00B003A6"/>
    <w:rsid w:val="00B02196"/>
    <w:rsid w:val="00B111BC"/>
    <w:rsid w:val="00B3359A"/>
    <w:rsid w:val="00B53E75"/>
    <w:rsid w:val="00B8054A"/>
    <w:rsid w:val="00BC4E59"/>
    <w:rsid w:val="00BF7296"/>
    <w:rsid w:val="00C30EE9"/>
    <w:rsid w:val="00CF4B17"/>
    <w:rsid w:val="00D276ED"/>
    <w:rsid w:val="00D316C1"/>
    <w:rsid w:val="00D32870"/>
    <w:rsid w:val="00D70A3E"/>
    <w:rsid w:val="00D848C4"/>
    <w:rsid w:val="00D91063"/>
    <w:rsid w:val="00DA2AFC"/>
    <w:rsid w:val="00DC49CB"/>
    <w:rsid w:val="00E21D96"/>
    <w:rsid w:val="00E31023"/>
    <w:rsid w:val="00E51589"/>
    <w:rsid w:val="00E67505"/>
    <w:rsid w:val="00E7161F"/>
    <w:rsid w:val="00E92CD5"/>
    <w:rsid w:val="00E9763F"/>
    <w:rsid w:val="00EC67A1"/>
    <w:rsid w:val="00F14B1C"/>
    <w:rsid w:val="00F851AB"/>
    <w:rsid w:val="00F87D6D"/>
    <w:rsid w:val="00F95383"/>
    <w:rsid w:val="00FA3688"/>
    <w:rsid w:val="00FC588B"/>
    <w:rsid w:val="00FE3786"/>
    <w:rsid w:val="00FF7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1BE87C"/>
  <w15:chartTrackingRefBased/>
  <w15:docId w15:val="{46F82A19-76CB-486D-8DAE-BDBFE37FA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2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16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h Nguyen Duc</dc:creator>
  <cp:keywords/>
  <dc:description/>
  <cp:lastModifiedBy>Tran Minh Tuan 20207179</cp:lastModifiedBy>
  <cp:revision>17</cp:revision>
  <cp:lastPrinted>2024-03-06T16:15:00Z</cp:lastPrinted>
  <dcterms:created xsi:type="dcterms:W3CDTF">2021-10-02T02:32:00Z</dcterms:created>
  <dcterms:modified xsi:type="dcterms:W3CDTF">2024-03-0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5f9ad3109699a8e0a7f4869ec7f41de5c7b9f1b7e4946b9d20983b5e5ba55c</vt:lpwstr>
  </property>
</Properties>
</file>